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3763B" w14:textId="3318CBA4" w:rsidR="00D87899" w:rsidRPr="00E36F59" w:rsidRDefault="00F32A3D" w:rsidP="00F32A3D">
      <w:pPr>
        <w:jc w:val="center"/>
        <w:rPr>
          <w:rFonts w:ascii="Times New Roman" w:hAnsi="Times New Roman" w:cs="Times New Roman"/>
        </w:rPr>
      </w:pPr>
      <w:r w:rsidRPr="00E36F5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6F01ED5" wp14:editId="74DBD327">
            <wp:extent cx="2679700" cy="11252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2FA3" w14:textId="3CEDF2D4" w:rsidR="00F32A3D" w:rsidRPr="00E36F59" w:rsidRDefault="00F32A3D" w:rsidP="00F32A3D">
      <w:pPr>
        <w:jc w:val="center"/>
        <w:rPr>
          <w:rFonts w:ascii="Times New Roman" w:hAnsi="Times New Roman" w:cs="Times New Roman"/>
          <w:sz w:val="32"/>
          <w:szCs w:val="32"/>
        </w:rPr>
      </w:pPr>
      <w:r w:rsidRPr="00E36F59">
        <w:rPr>
          <w:rFonts w:ascii="Times New Roman" w:hAnsi="Times New Roman" w:cs="Times New Roman"/>
          <w:sz w:val="32"/>
          <w:szCs w:val="32"/>
        </w:rPr>
        <w:t>Investment Management and Machine Learning</w:t>
      </w:r>
    </w:p>
    <w:p w14:paraId="0F899166" w14:textId="73DD199D" w:rsidR="00F32A3D" w:rsidRPr="00E36F59" w:rsidRDefault="00F32A3D" w:rsidP="00F32A3D">
      <w:pPr>
        <w:jc w:val="center"/>
        <w:rPr>
          <w:rFonts w:ascii="Times New Roman" w:hAnsi="Times New Roman" w:cs="Times New Roman"/>
          <w:sz w:val="28"/>
          <w:szCs w:val="28"/>
        </w:rPr>
      </w:pPr>
      <w:r w:rsidRPr="00E36F59">
        <w:rPr>
          <w:rFonts w:ascii="Times New Roman" w:hAnsi="Times New Roman" w:cs="Times New Roman"/>
          <w:sz w:val="28"/>
          <w:szCs w:val="28"/>
        </w:rPr>
        <w:t xml:space="preserve">Week </w:t>
      </w:r>
      <w:r w:rsidR="00C524AB">
        <w:rPr>
          <w:rFonts w:ascii="Times New Roman" w:hAnsi="Times New Roman" w:cs="Times New Roman"/>
          <w:sz w:val="28"/>
          <w:szCs w:val="28"/>
        </w:rPr>
        <w:t>5</w:t>
      </w:r>
      <w:r w:rsidRPr="00E36F59">
        <w:rPr>
          <w:rFonts w:ascii="Times New Roman" w:hAnsi="Times New Roman" w:cs="Times New Roman"/>
          <w:sz w:val="28"/>
          <w:szCs w:val="28"/>
        </w:rPr>
        <w:t xml:space="preserve"> Project</w:t>
      </w:r>
    </w:p>
    <w:p w14:paraId="1A51B064" w14:textId="7C101C95" w:rsidR="00ED7376" w:rsidRPr="00E36F59" w:rsidRDefault="00ED7376" w:rsidP="009319ED">
      <w:pPr>
        <w:jc w:val="both"/>
        <w:rPr>
          <w:rFonts w:ascii="Times New Roman" w:hAnsi="Times New Roman" w:cs="Times New Roman"/>
          <w:sz w:val="28"/>
          <w:szCs w:val="28"/>
        </w:rPr>
      </w:pPr>
      <w:r w:rsidRPr="00E36F59">
        <w:rPr>
          <w:rFonts w:ascii="Times New Roman" w:hAnsi="Times New Roman" w:cs="Times New Roman"/>
          <w:sz w:val="28"/>
          <w:szCs w:val="28"/>
        </w:rPr>
        <w:t xml:space="preserve">Please </w:t>
      </w:r>
      <w:r w:rsidR="00B36F1F">
        <w:rPr>
          <w:rFonts w:ascii="Times New Roman" w:hAnsi="Times New Roman" w:cs="Times New Roman"/>
          <w:sz w:val="28"/>
          <w:szCs w:val="28"/>
        </w:rPr>
        <w:t>copy</w:t>
      </w:r>
      <w:r w:rsidRPr="00E36F59">
        <w:rPr>
          <w:rFonts w:ascii="Times New Roman" w:hAnsi="Times New Roman" w:cs="Times New Roman"/>
          <w:sz w:val="28"/>
          <w:szCs w:val="28"/>
        </w:rPr>
        <w:t xml:space="preserve"> your code</w:t>
      </w:r>
      <w:r w:rsidR="00EB1E9A">
        <w:rPr>
          <w:rFonts w:ascii="Times New Roman" w:hAnsi="Times New Roman" w:cs="Times New Roman"/>
          <w:sz w:val="28"/>
          <w:szCs w:val="28"/>
        </w:rPr>
        <w:t xml:space="preserve"> </w:t>
      </w:r>
      <w:r w:rsidR="008C5AA5">
        <w:rPr>
          <w:rFonts w:ascii="Times New Roman" w:hAnsi="Times New Roman" w:cs="Times New Roman"/>
          <w:sz w:val="28"/>
          <w:szCs w:val="28"/>
        </w:rPr>
        <w:t xml:space="preserve">and results </w:t>
      </w:r>
      <w:r w:rsidR="009319ED">
        <w:rPr>
          <w:rFonts w:ascii="Times New Roman" w:hAnsi="Times New Roman" w:cs="Times New Roman"/>
          <w:sz w:val="28"/>
          <w:szCs w:val="28"/>
        </w:rPr>
        <w:t>to a</w:t>
      </w:r>
      <w:r w:rsidR="008C5AA5">
        <w:rPr>
          <w:rFonts w:ascii="Times New Roman" w:hAnsi="Times New Roman" w:cs="Times New Roman"/>
          <w:sz w:val="28"/>
          <w:szCs w:val="28"/>
        </w:rPr>
        <w:t xml:space="preserve"> Word file</w:t>
      </w:r>
      <w:r w:rsidR="00FA7508">
        <w:rPr>
          <w:rFonts w:ascii="Times New Roman" w:hAnsi="Times New Roman" w:cs="Times New Roman"/>
          <w:sz w:val="28"/>
          <w:szCs w:val="28"/>
        </w:rPr>
        <w:t xml:space="preserve"> (or another </w:t>
      </w:r>
      <w:r w:rsidR="005F2191">
        <w:rPr>
          <w:rFonts w:ascii="Times New Roman" w:hAnsi="Times New Roman" w:cs="Times New Roman"/>
          <w:sz w:val="28"/>
          <w:szCs w:val="28"/>
        </w:rPr>
        <w:t xml:space="preserve">file </w:t>
      </w:r>
      <w:r w:rsidR="00FA7508">
        <w:rPr>
          <w:rFonts w:ascii="Times New Roman" w:hAnsi="Times New Roman" w:cs="Times New Roman"/>
          <w:sz w:val="28"/>
          <w:szCs w:val="28"/>
        </w:rPr>
        <w:t xml:space="preserve">format that can show the code and results in one file) </w:t>
      </w:r>
      <w:r w:rsidR="009319ED">
        <w:rPr>
          <w:rFonts w:ascii="Times New Roman" w:hAnsi="Times New Roman" w:cs="Times New Roman"/>
          <w:sz w:val="28"/>
          <w:szCs w:val="28"/>
        </w:rPr>
        <w:t xml:space="preserve">and submit the file </w:t>
      </w:r>
      <w:r w:rsidRPr="00E36F59">
        <w:rPr>
          <w:rFonts w:ascii="Times New Roman" w:hAnsi="Times New Roman" w:cs="Times New Roman"/>
          <w:sz w:val="28"/>
          <w:szCs w:val="28"/>
        </w:rPr>
        <w:t xml:space="preserve">to Canvas-Assignments-Week </w:t>
      </w:r>
      <w:r w:rsidR="00C524AB">
        <w:rPr>
          <w:rFonts w:ascii="Times New Roman" w:hAnsi="Times New Roman" w:cs="Times New Roman"/>
          <w:sz w:val="28"/>
          <w:szCs w:val="28"/>
        </w:rPr>
        <w:t>5</w:t>
      </w:r>
      <w:r w:rsidRPr="00E36F59">
        <w:rPr>
          <w:rFonts w:ascii="Times New Roman" w:hAnsi="Times New Roman" w:cs="Times New Roman"/>
          <w:sz w:val="28"/>
          <w:szCs w:val="28"/>
        </w:rPr>
        <w:t xml:space="preserve"> Project</w:t>
      </w:r>
      <w:r w:rsidR="00AF7E58" w:rsidRPr="00E36F59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098CB60" w14:textId="250E76AE" w:rsidR="00F32A3D" w:rsidRDefault="00F32A3D" w:rsidP="00E36F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836878" w14:textId="0F3E5999" w:rsidR="00FC4E7A" w:rsidRDefault="00A757A2" w:rsidP="00E36F59">
      <w:pPr>
        <w:jc w:val="both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1</w:t>
      </w:r>
      <w:r w:rsidR="00113FCB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. </w:t>
      </w:r>
      <w:r w:rsidR="00EF62D0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Come up with </w:t>
      </w:r>
      <w:r w:rsidR="00A6634F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a strategy that uses </w:t>
      </w:r>
      <w:r w:rsidR="00EF62D0">
        <w:rPr>
          <w:rFonts w:ascii="Times New Roman" w:eastAsia="Times New Roman" w:hAnsi="Times New Roman" w:cs="Times New Roman"/>
          <w:color w:val="111111"/>
          <w:sz w:val="24"/>
          <w:szCs w:val="24"/>
        </w:rPr>
        <w:t>a variable</w:t>
      </w:r>
      <w:r w:rsidR="00A0392A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(e.g., a financial ratio)</w:t>
      </w:r>
      <w:r w:rsidR="00EF62D0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to rank stocks in each</w:t>
      </w:r>
      <w:r w:rsidR="00B76BB7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year-</w:t>
      </w:r>
      <w:r w:rsidR="00EF62D0">
        <w:rPr>
          <w:rFonts w:ascii="Times New Roman" w:eastAsia="Times New Roman" w:hAnsi="Times New Roman" w:cs="Times New Roman"/>
          <w:color w:val="111111"/>
          <w:sz w:val="24"/>
          <w:szCs w:val="24"/>
        </w:rPr>
        <w:t>month.</w:t>
      </w:r>
    </w:p>
    <w:p w14:paraId="1F7AAA4A" w14:textId="41F6A0EB" w:rsidR="00EF62D0" w:rsidRDefault="00A757A2" w:rsidP="00F67762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2</w:t>
      </w:r>
      <w:r w:rsidR="00EF62D0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. </w:t>
      </w:r>
      <w:r w:rsidR="004D2A48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Download and construct the datasets </w:t>
      </w:r>
      <w:r w:rsidR="007E60FC">
        <w:rPr>
          <w:rFonts w:ascii="Times New Roman" w:eastAsia="Times New Roman" w:hAnsi="Times New Roman" w:cs="Times New Roman"/>
          <w:color w:val="111111"/>
          <w:sz w:val="24"/>
          <w:szCs w:val="24"/>
        </w:rPr>
        <w:t>that can be used to</w:t>
      </w:r>
      <w:r w:rsidR="004D2A48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test this strategy</w:t>
      </w:r>
      <w:r w:rsidR="00840D63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(y</w:t>
      </w:r>
      <w:r w:rsidR="00A36C4E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ou </w:t>
      </w:r>
      <w:r w:rsidR="005A2458">
        <w:rPr>
          <w:rFonts w:ascii="Times New Roman" w:eastAsia="Times New Roman" w:hAnsi="Times New Roman" w:cs="Times New Roman"/>
          <w:color w:val="111111"/>
          <w:sz w:val="24"/>
          <w:szCs w:val="24"/>
        </w:rPr>
        <w:t>could</w:t>
      </w:r>
      <w:r w:rsidR="00A36C4E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pick any time period</w:t>
      </w:r>
      <w:r w:rsidR="00024E8C">
        <w:rPr>
          <w:rFonts w:ascii="Times New Roman" w:eastAsia="Times New Roman" w:hAnsi="Times New Roman" w:cs="Times New Roman"/>
          <w:color w:val="111111"/>
          <w:sz w:val="24"/>
          <w:szCs w:val="24"/>
        </w:rPr>
        <w:t>)</w:t>
      </w:r>
      <w:r w:rsidR="00A36C4E">
        <w:rPr>
          <w:rFonts w:ascii="Times New Roman" w:eastAsia="Times New Roman" w:hAnsi="Times New Roman" w:cs="Times New Roman"/>
          <w:color w:val="111111"/>
          <w:sz w:val="24"/>
          <w:szCs w:val="24"/>
        </w:rPr>
        <w:t>.</w:t>
      </w:r>
      <w:r w:rsidR="00F67762" w:rsidRPr="00F67762">
        <w:rPr>
          <w:rFonts w:ascii="Times New Roman" w:hAnsi="Times New Roman" w:cs="Times New Roman"/>
          <w:sz w:val="24"/>
          <w:szCs w:val="24"/>
        </w:rPr>
        <w:t xml:space="preserve"> </w:t>
      </w:r>
      <w:r w:rsidR="00F67762">
        <w:rPr>
          <w:rFonts w:ascii="Times New Roman" w:hAnsi="Times New Roman" w:cs="Times New Roman"/>
          <w:sz w:val="24"/>
          <w:szCs w:val="24"/>
        </w:rPr>
        <w:t>Find the stocks with &gt;= 90</w:t>
      </w:r>
      <w:r w:rsidR="00F67762" w:rsidRPr="002C0A4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67762">
        <w:rPr>
          <w:rFonts w:ascii="Times New Roman" w:hAnsi="Times New Roman" w:cs="Times New Roman"/>
          <w:sz w:val="24"/>
          <w:szCs w:val="24"/>
        </w:rPr>
        <w:t xml:space="preserve"> </w:t>
      </w:r>
      <w:r w:rsidR="00BA061E">
        <w:rPr>
          <w:rFonts w:ascii="Times New Roman" w:hAnsi="Times New Roman" w:cs="Times New Roman"/>
          <w:sz w:val="24"/>
          <w:szCs w:val="24"/>
        </w:rPr>
        <w:t>or &lt;=10</w:t>
      </w:r>
      <w:r w:rsidR="00BA061E" w:rsidRPr="00BA061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A061E">
        <w:rPr>
          <w:rFonts w:ascii="Times New Roman" w:hAnsi="Times New Roman" w:cs="Times New Roman"/>
          <w:sz w:val="24"/>
          <w:szCs w:val="24"/>
        </w:rPr>
        <w:t xml:space="preserve"> </w:t>
      </w:r>
      <w:r w:rsidR="00F67762">
        <w:rPr>
          <w:rFonts w:ascii="Times New Roman" w:hAnsi="Times New Roman" w:cs="Times New Roman"/>
          <w:sz w:val="24"/>
          <w:szCs w:val="24"/>
        </w:rPr>
        <w:t>percentile of the chosen variable in each year-month</w:t>
      </w:r>
      <w:r w:rsidR="007D5CBB">
        <w:rPr>
          <w:rFonts w:ascii="Times New Roman" w:hAnsi="Times New Roman" w:cs="Times New Roman"/>
          <w:sz w:val="24"/>
          <w:szCs w:val="24"/>
        </w:rPr>
        <w:t xml:space="preserve"> (The choice of 90</w:t>
      </w:r>
      <w:r w:rsidR="007D5CBB" w:rsidRPr="007D5CB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D5CBB">
        <w:rPr>
          <w:rFonts w:ascii="Times New Roman" w:hAnsi="Times New Roman" w:cs="Times New Roman"/>
          <w:sz w:val="24"/>
          <w:szCs w:val="24"/>
        </w:rPr>
        <w:t xml:space="preserve"> or 10</w:t>
      </w:r>
      <w:r w:rsidR="007D5CBB" w:rsidRPr="007D5CB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D5CBB">
        <w:rPr>
          <w:rFonts w:ascii="Times New Roman" w:hAnsi="Times New Roman" w:cs="Times New Roman"/>
          <w:sz w:val="24"/>
          <w:szCs w:val="24"/>
        </w:rPr>
        <w:t xml:space="preserve"> percentile depends on </w:t>
      </w:r>
      <w:r w:rsidR="00027FA0">
        <w:rPr>
          <w:rFonts w:ascii="Times New Roman" w:hAnsi="Times New Roman" w:cs="Times New Roman"/>
          <w:sz w:val="24"/>
          <w:szCs w:val="24"/>
        </w:rPr>
        <w:t>whether you</w:t>
      </w:r>
      <w:r w:rsidR="000D0810">
        <w:rPr>
          <w:rFonts w:ascii="Times New Roman" w:hAnsi="Times New Roman" w:cs="Times New Roman"/>
          <w:sz w:val="24"/>
          <w:szCs w:val="24"/>
        </w:rPr>
        <w:t xml:space="preserve"> think the </w:t>
      </w:r>
      <w:r w:rsidR="00027FA0">
        <w:rPr>
          <w:rFonts w:ascii="Times New Roman" w:hAnsi="Times New Roman" w:cs="Times New Roman"/>
          <w:sz w:val="24"/>
          <w:szCs w:val="24"/>
        </w:rPr>
        <w:t>chosen variable is positively or negatively related to returns</w:t>
      </w:r>
      <w:r w:rsidR="007D5CBB">
        <w:rPr>
          <w:rFonts w:ascii="Times New Roman" w:hAnsi="Times New Roman" w:cs="Times New Roman"/>
          <w:sz w:val="24"/>
          <w:szCs w:val="24"/>
        </w:rPr>
        <w:t>)</w:t>
      </w:r>
      <w:r w:rsidR="00F67762">
        <w:rPr>
          <w:rFonts w:ascii="Times New Roman" w:hAnsi="Times New Roman" w:cs="Times New Roman"/>
          <w:sz w:val="24"/>
          <w:szCs w:val="24"/>
        </w:rPr>
        <w:t>. And construct the monthly returns of an equal-weighted portfolio for these stocks.</w:t>
      </w:r>
    </w:p>
    <w:p w14:paraId="584B3BC2" w14:textId="6F9D19F3" w:rsidR="007E60FC" w:rsidRDefault="00A757A2" w:rsidP="007E60F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11111"/>
          <w:sz w:val="24"/>
          <w:szCs w:val="24"/>
        </w:rPr>
        <w:t>3</w:t>
      </w:r>
      <w:r w:rsidR="00793A73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. </w:t>
      </w:r>
      <w:r w:rsidR="007E60FC">
        <w:rPr>
          <w:rFonts w:ascii="Times New Roman" w:hAnsi="Times New Roman" w:cs="Times New Roman"/>
          <w:sz w:val="24"/>
          <w:szCs w:val="24"/>
        </w:rPr>
        <w:t xml:space="preserve">Run regressions to test the statistical significance of </w:t>
      </w:r>
      <w:r w:rsidR="00E17EB7">
        <w:rPr>
          <w:rFonts w:ascii="Times New Roman" w:hAnsi="Times New Roman" w:cs="Times New Roman"/>
          <w:sz w:val="24"/>
          <w:szCs w:val="24"/>
        </w:rPr>
        <w:t>the average</w:t>
      </w:r>
      <w:r w:rsidR="007E60FC">
        <w:rPr>
          <w:rFonts w:ascii="Times New Roman" w:hAnsi="Times New Roman" w:cs="Times New Roman"/>
          <w:sz w:val="24"/>
          <w:szCs w:val="24"/>
        </w:rPr>
        <w:t xml:space="preserve"> portfolio return</w:t>
      </w:r>
      <w:r w:rsidR="00A22ABB">
        <w:rPr>
          <w:rFonts w:ascii="Times New Roman" w:hAnsi="Times New Roman" w:cs="Times New Roman"/>
          <w:sz w:val="24"/>
          <w:szCs w:val="24"/>
        </w:rPr>
        <w:t xml:space="preserve"> and</w:t>
      </w:r>
      <w:r w:rsidR="007E60FC">
        <w:rPr>
          <w:rFonts w:ascii="Times New Roman" w:hAnsi="Times New Roman" w:cs="Times New Roman"/>
          <w:sz w:val="24"/>
          <w:szCs w:val="24"/>
        </w:rPr>
        <w:t xml:space="preserve"> </w:t>
      </w:r>
      <w:r w:rsidR="00E17EB7">
        <w:rPr>
          <w:rFonts w:ascii="Times New Roman" w:hAnsi="Times New Roman" w:cs="Times New Roman"/>
          <w:sz w:val="24"/>
          <w:szCs w:val="24"/>
        </w:rPr>
        <w:t xml:space="preserve">the average portfolio </w:t>
      </w:r>
      <w:r w:rsidR="007E60FC">
        <w:rPr>
          <w:rFonts w:ascii="Times New Roman" w:hAnsi="Times New Roman" w:cs="Times New Roman"/>
          <w:sz w:val="24"/>
          <w:szCs w:val="24"/>
        </w:rPr>
        <w:t xml:space="preserve">return </w:t>
      </w:r>
      <w:proofErr w:type="gramStart"/>
      <w:r w:rsidR="007E60FC">
        <w:rPr>
          <w:rFonts w:ascii="Times New Roman" w:hAnsi="Times New Roman" w:cs="Times New Roman"/>
          <w:sz w:val="24"/>
          <w:szCs w:val="24"/>
        </w:rPr>
        <w:t>in excess of</w:t>
      </w:r>
      <w:proofErr w:type="gramEnd"/>
      <w:r w:rsidR="007E60FC">
        <w:rPr>
          <w:rFonts w:ascii="Times New Roman" w:hAnsi="Times New Roman" w:cs="Times New Roman"/>
          <w:sz w:val="24"/>
          <w:szCs w:val="24"/>
        </w:rPr>
        <w:t xml:space="preserve"> SP500 index returns. </w:t>
      </w:r>
      <w:r w:rsidR="000E252F">
        <w:rPr>
          <w:rFonts w:ascii="Times New Roman" w:hAnsi="Times New Roman" w:cs="Times New Roman"/>
          <w:sz w:val="24"/>
          <w:szCs w:val="24"/>
        </w:rPr>
        <w:t>Copy and</w:t>
      </w:r>
      <w:r w:rsidR="007E60FC">
        <w:rPr>
          <w:rFonts w:ascii="Times New Roman" w:hAnsi="Times New Roman" w:cs="Times New Roman"/>
          <w:sz w:val="24"/>
          <w:szCs w:val="24"/>
        </w:rPr>
        <w:t xml:space="preserve"> report the regression outputs.</w:t>
      </w:r>
    </w:p>
    <w:p w14:paraId="3A9D832C" w14:textId="2A6EE937" w:rsidR="00793A73" w:rsidRDefault="00A757A2" w:rsidP="00F67762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7E60FC">
        <w:rPr>
          <w:rFonts w:ascii="Times New Roman" w:hAnsi="Times New Roman" w:cs="Times New Roman"/>
          <w:sz w:val="24"/>
          <w:szCs w:val="24"/>
        </w:rPr>
        <w:t>. Regress portfolio returns</w:t>
      </w:r>
      <w:r w:rsidR="002D6B2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D6B27">
        <w:rPr>
          <w:rFonts w:ascii="Times New Roman" w:hAnsi="Times New Roman" w:cs="Times New Roman"/>
          <w:sz w:val="24"/>
          <w:szCs w:val="24"/>
        </w:rPr>
        <w:t>in excess of</w:t>
      </w:r>
      <w:proofErr w:type="gramEnd"/>
      <w:r w:rsidR="002D6B27">
        <w:rPr>
          <w:rFonts w:ascii="Times New Roman" w:hAnsi="Times New Roman" w:cs="Times New Roman"/>
          <w:sz w:val="24"/>
          <w:szCs w:val="24"/>
        </w:rPr>
        <w:t xml:space="preserve"> </w:t>
      </w:r>
      <w:r w:rsidR="00D929C6">
        <w:rPr>
          <w:rFonts w:ascii="Times New Roman" w:hAnsi="Times New Roman" w:cs="Times New Roman"/>
          <w:sz w:val="24"/>
          <w:szCs w:val="24"/>
        </w:rPr>
        <w:t xml:space="preserve">the </w:t>
      </w:r>
      <w:r w:rsidR="002D6B27">
        <w:rPr>
          <w:rFonts w:ascii="Times New Roman" w:hAnsi="Times New Roman" w:cs="Times New Roman"/>
          <w:sz w:val="24"/>
          <w:szCs w:val="24"/>
        </w:rPr>
        <w:t>risk-free rate</w:t>
      </w:r>
      <w:r w:rsidR="007E60FC">
        <w:rPr>
          <w:rFonts w:ascii="Times New Roman" w:hAnsi="Times New Roman" w:cs="Times New Roman"/>
          <w:sz w:val="24"/>
          <w:szCs w:val="24"/>
        </w:rPr>
        <w:t xml:space="preserve"> on the six factors</w:t>
      </w:r>
      <w:r w:rsidR="00156103">
        <w:rPr>
          <w:rFonts w:ascii="Times New Roman" w:hAnsi="Times New Roman" w:cs="Times New Roman"/>
          <w:sz w:val="24"/>
          <w:szCs w:val="24"/>
        </w:rPr>
        <w:t>. Copy and report</w:t>
      </w:r>
      <w:r w:rsidR="007E60FC">
        <w:rPr>
          <w:rFonts w:ascii="Times New Roman" w:hAnsi="Times New Roman" w:cs="Times New Roman"/>
          <w:sz w:val="24"/>
          <w:szCs w:val="24"/>
        </w:rPr>
        <w:t xml:space="preserve"> the regression outputs.</w:t>
      </w:r>
    </w:p>
    <w:sectPr w:rsidR="00793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20793"/>
    <w:multiLevelType w:val="multilevel"/>
    <w:tmpl w:val="76D4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31759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AyNrIwMjIxNTdV0lEKTi0uzszPAykwNKsFAC9RwLYtAAAA"/>
  </w:docVars>
  <w:rsids>
    <w:rsidRoot w:val="001B54B5"/>
    <w:rsid w:val="00024E8C"/>
    <w:rsid w:val="00027FA0"/>
    <w:rsid w:val="0007272D"/>
    <w:rsid w:val="00097587"/>
    <w:rsid w:val="000A3044"/>
    <w:rsid w:val="000B1D6D"/>
    <w:rsid w:val="000D0810"/>
    <w:rsid w:val="000E252F"/>
    <w:rsid w:val="000E65A4"/>
    <w:rsid w:val="00113FCB"/>
    <w:rsid w:val="00114868"/>
    <w:rsid w:val="00156103"/>
    <w:rsid w:val="0019703D"/>
    <w:rsid w:val="001A6533"/>
    <w:rsid w:val="001B54B5"/>
    <w:rsid w:val="001C5B1C"/>
    <w:rsid w:val="001D1CF3"/>
    <w:rsid w:val="001E243E"/>
    <w:rsid w:val="0022075E"/>
    <w:rsid w:val="00256B54"/>
    <w:rsid w:val="002602B4"/>
    <w:rsid w:val="00262F9B"/>
    <w:rsid w:val="00266DF9"/>
    <w:rsid w:val="002A1E71"/>
    <w:rsid w:val="002C0A46"/>
    <w:rsid w:val="002D4A13"/>
    <w:rsid w:val="002D6A6A"/>
    <w:rsid w:val="002D6B27"/>
    <w:rsid w:val="002E3B38"/>
    <w:rsid w:val="003116D6"/>
    <w:rsid w:val="003214CF"/>
    <w:rsid w:val="00340DF5"/>
    <w:rsid w:val="00367F8F"/>
    <w:rsid w:val="003814F5"/>
    <w:rsid w:val="003B0EFB"/>
    <w:rsid w:val="003B621E"/>
    <w:rsid w:val="003C3756"/>
    <w:rsid w:val="003E6BC5"/>
    <w:rsid w:val="003E7C6A"/>
    <w:rsid w:val="003F4AE5"/>
    <w:rsid w:val="004573CB"/>
    <w:rsid w:val="004606BE"/>
    <w:rsid w:val="00466859"/>
    <w:rsid w:val="004936E4"/>
    <w:rsid w:val="004D2A48"/>
    <w:rsid w:val="004D322E"/>
    <w:rsid w:val="004E1C26"/>
    <w:rsid w:val="005229D0"/>
    <w:rsid w:val="00540F51"/>
    <w:rsid w:val="00544F77"/>
    <w:rsid w:val="005624F7"/>
    <w:rsid w:val="005A2458"/>
    <w:rsid w:val="005A34FF"/>
    <w:rsid w:val="005A525B"/>
    <w:rsid w:val="005C4658"/>
    <w:rsid w:val="005F2191"/>
    <w:rsid w:val="005F48E3"/>
    <w:rsid w:val="006724B5"/>
    <w:rsid w:val="00674107"/>
    <w:rsid w:val="006934DB"/>
    <w:rsid w:val="006955A5"/>
    <w:rsid w:val="006B71E1"/>
    <w:rsid w:val="006D53D8"/>
    <w:rsid w:val="0073495C"/>
    <w:rsid w:val="00744A60"/>
    <w:rsid w:val="00751BAF"/>
    <w:rsid w:val="007530CA"/>
    <w:rsid w:val="007738C7"/>
    <w:rsid w:val="00793A73"/>
    <w:rsid w:val="007D5CBB"/>
    <w:rsid w:val="007E60FC"/>
    <w:rsid w:val="00805269"/>
    <w:rsid w:val="00840D63"/>
    <w:rsid w:val="008C33FA"/>
    <w:rsid w:val="008C5AA5"/>
    <w:rsid w:val="008E5818"/>
    <w:rsid w:val="008E6282"/>
    <w:rsid w:val="00921193"/>
    <w:rsid w:val="00924346"/>
    <w:rsid w:val="0093177C"/>
    <w:rsid w:val="009319ED"/>
    <w:rsid w:val="009322EF"/>
    <w:rsid w:val="009623E5"/>
    <w:rsid w:val="009624EB"/>
    <w:rsid w:val="00962B9C"/>
    <w:rsid w:val="00977855"/>
    <w:rsid w:val="009B2746"/>
    <w:rsid w:val="009C7FDE"/>
    <w:rsid w:val="009F0213"/>
    <w:rsid w:val="00A02F5C"/>
    <w:rsid w:val="00A0392A"/>
    <w:rsid w:val="00A22ABB"/>
    <w:rsid w:val="00A36C4E"/>
    <w:rsid w:val="00A56BF1"/>
    <w:rsid w:val="00A632DA"/>
    <w:rsid w:val="00A6634F"/>
    <w:rsid w:val="00A757A2"/>
    <w:rsid w:val="00A83B28"/>
    <w:rsid w:val="00A96C7D"/>
    <w:rsid w:val="00AC408E"/>
    <w:rsid w:val="00AD671E"/>
    <w:rsid w:val="00AD7C4B"/>
    <w:rsid w:val="00AF7E58"/>
    <w:rsid w:val="00B30988"/>
    <w:rsid w:val="00B36B4C"/>
    <w:rsid w:val="00B36F1F"/>
    <w:rsid w:val="00B76BB7"/>
    <w:rsid w:val="00BA061E"/>
    <w:rsid w:val="00BB0EC0"/>
    <w:rsid w:val="00BB18A5"/>
    <w:rsid w:val="00C01F19"/>
    <w:rsid w:val="00C524AB"/>
    <w:rsid w:val="00C701DB"/>
    <w:rsid w:val="00C837B7"/>
    <w:rsid w:val="00CC7B4F"/>
    <w:rsid w:val="00CE56FA"/>
    <w:rsid w:val="00D44855"/>
    <w:rsid w:val="00D7584B"/>
    <w:rsid w:val="00D87899"/>
    <w:rsid w:val="00D929C6"/>
    <w:rsid w:val="00DB341D"/>
    <w:rsid w:val="00E17EB7"/>
    <w:rsid w:val="00E31B3D"/>
    <w:rsid w:val="00E36F59"/>
    <w:rsid w:val="00E41D38"/>
    <w:rsid w:val="00E50C2B"/>
    <w:rsid w:val="00EB1E9A"/>
    <w:rsid w:val="00ED7376"/>
    <w:rsid w:val="00EF62D0"/>
    <w:rsid w:val="00F32A3D"/>
    <w:rsid w:val="00F67762"/>
    <w:rsid w:val="00FA7508"/>
    <w:rsid w:val="00FC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7016"/>
  <w15:chartTrackingRefBased/>
  <w15:docId w15:val="{52027B64-3FF3-40F3-BE42-F59F1B9E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0EFB"/>
    <w:rPr>
      <w:color w:val="808080"/>
    </w:rPr>
  </w:style>
  <w:style w:type="table" w:styleId="TableGrid">
    <w:name w:val="Table Grid"/>
    <w:basedOn w:val="TableNormal"/>
    <w:uiPriority w:val="39"/>
    <w:rsid w:val="003214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Jiao</dc:creator>
  <cp:keywords/>
  <dc:description/>
  <cp:lastModifiedBy>wei jiao</cp:lastModifiedBy>
  <cp:revision>143</cp:revision>
  <dcterms:created xsi:type="dcterms:W3CDTF">2021-04-27T20:50:00Z</dcterms:created>
  <dcterms:modified xsi:type="dcterms:W3CDTF">2023-02-12T14:19:00Z</dcterms:modified>
</cp:coreProperties>
</file>